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1EB39" w14:textId="1551756C" w:rsidR="00AB138E" w:rsidRPr="00DE611E" w:rsidRDefault="00A25CE0">
      <w:pPr>
        <w:pStyle w:val="Title"/>
        <w:rPr>
          <w:rFonts w:ascii="Arial" w:hAnsi="Arial" w:cs="Arial"/>
          <w:color w:val="auto"/>
        </w:rPr>
      </w:pPr>
      <w:r w:rsidRPr="00DE611E">
        <w:rPr>
          <w:rFonts w:ascii="Arial" w:hAnsi="Arial" w:cs="Arial"/>
          <w:color w:val="auto"/>
        </w:rPr>
        <w:t>Title</w:t>
      </w:r>
    </w:p>
    <w:p w14:paraId="0317472E" w14:textId="50EE0E74" w:rsidR="00A25CE0" w:rsidRPr="00DE611E" w:rsidRDefault="00A25CE0" w:rsidP="00A25CE0">
      <w:pPr>
        <w:pStyle w:val="Heading1"/>
        <w:rPr>
          <w:color w:val="auto"/>
        </w:rPr>
      </w:pPr>
      <w:r w:rsidRPr="00DE611E">
        <w:rPr>
          <w:color w:val="auto"/>
        </w:rPr>
        <w:t>Header 1</w:t>
      </w:r>
    </w:p>
    <w:p w14:paraId="1759D7EE" w14:textId="6F295A4C" w:rsidR="00AB138E" w:rsidRPr="00DE611E" w:rsidRDefault="00A25CE0">
      <w:pPr>
        <w:pStyle w:val="Heading2"/>
        <w:rPr>
          <w:color w:val="auto"/>
        </w:rPr>
      </w:pPr>
      <w:bookmarkStart w:id="0" w:name="locality-overview"/>
      <w:r w:rsidRPr="00DE611E">
        <w:rPr>
          <w:color w:val="auto"/>
        </w:rPr>
        <w:t>Header 2</w:t>
      </w:r>
    </w:p>
    <w:p w14:paraId="476ADDDE" w14:textId="2BAF049B" w:rsidR="00DF161D" w:rsidRDefault="00A25CE0" w:rsidP="00AA0693">
      <w:pPr>
        <w:pStyle w:val="FirstParagraph"/>
      </w:pPr>
      <w:r>
        <w:t>Main body of text.</w:t>
      </w:r>
      <w:bookmarkEnd w:id="0"/>
    </w:p>
    <w:p w14:paraId="609378AC" w14:textId="426B53CC" w:rsidR="002B4CF8" w:rsidRPr="00AA0693" w:rsidRDefault="002B4CF8" w:rsidP="00AA0693">
      <w:pPr>
        <w:pStyle w:val="BodyText"/>
      </w:pPr>
    </w:p>
    <w:sectPr w:rsidR="002B4CF8" w:rsidRPr="00AA0693" w:rsidSect="00A25CE0">
      <w:pgSz w:w="12240" w:h="15840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AD4F24" w14:textId="77777777" w:rsidR="00E62734" w:rsidRDefault="00E62734">
      <w:pPr>
        <w:spacing w:after="0"/>
      </w:pPr>
      <w:r>
        <w:separator/>
      </w:r>
    </w:p>
  </w:endnote>
  <w:endnote w:type="continuationSeparator" w:id="0">
    <w:p w14:paraId="697103D2" w14:textId="77777777" w:rsidR="00E62734" w:rsidRDefault="00E62734">
      <w:pPr>
        <w:spacing w:after="0"/>
      </w:pPr>
      <w:r>
        <w:continuationSeparator/>
      </w:r>
    </w:p>
  </w:endnote>
  <w:endnote w:type="continuationNotice" w:id="1">
    <w:p w14:paraId="0A20A56A" w14:textId="77777777" w:rsidR="00E62734" w:rsidRDefault="00E6273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6B00C" w14:textId="77777777" w:rsidR="00E62734" w:rsidRDefault="00E62734">
      <w:r>
        <w:separator/>
      </w:r>
    </w:p>
  </w:footnote>
  <w:footnote w:type="continuationSeparator" w:id="0">
    <w:p w14:paraId="6EFFCBBC" w14:textId="77777777" w:rsidR="00E62734" w:rsidRDefault="00E62734">
      <w:r>
        <w:continuationSeparator/>
      </w:r>
    </w:p>
  </w:footnote>
  <w:footnote w:type="continuationNotice" w:id="1">
    <w:p w14:paraId="07ABFDC5" w14:textId="77777777" w:rsidR="00E62734" w:rsidRDefault="00E6273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DC6A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01ED6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11823878">
    <w:abstractNumId w:val="0"/>
  </w:num>
  <w:num w:numId="2" w16cid:durableId="14896376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38E"/>
    <w:rsid w:val="0008193F"/>
    <w:rsid w:val="000B4716"/>
    <w:rsid w:val="00131C83"/>
    <w:rsid w:val="001C5893"/>
    <w:rsid w:val="002350DD"/>
    <w:rsid w:val="00247E94"/>
    <w:rsid w:val="002B4CF8"/>
    <w:rsid w:val="003450FC"/>
    <w:rsid w:val="00435F04"/>
    <w:rsid w:val="004431A5"/>
    <w:rsid w:val="004457FA"/>
    <w:rsid w:val="004B2633"/>
    <w:rsid w:val="004D114E"/>
    <w:rsid w:val="00511557"/>
    <w:rsid w:val="005B2A87"/>
    <w:rsid w:val="00625C57"/>
    <w:rsid w:val="00641F45"/>
    <w:rsid w:val="00713C94"/>
    <w:rsid w:val="00871DB1"/>
    <w:rsid w:val="008F0929"/>
    <w:rsid w:val="00900975"/>
    <w:rsid w:val="009965BA"/>
    <w:rsid w:val="009B120C"/>
    <w:rsid w:val="009E5C05"/>
    <w:rsid w:val="00A25CE0"/>
    <w:rsid w:val="00A92A57"/>
    <w:rsid w:val="00AA0693"/>
    <w:rsid w:val="00AB138E"/>
    <w:rsid w:val="00B63CA0"/>
    <w:rsid w:val="00BA0350"/>
    <w:rsid w:val="00C80E81"/>
    <w:rsid w:val="00CB7429"/>
    <w:rsid w:val="00CC325E"/>
    <w:rsid w:val="00D432A9"/>
    <w:rsid w:val="00D4335C"/>
    <w:rsid w:val="00DA1825"/>
    <w:rsid w:val="00DE611E"/>
    <w:rsid w:val="00DF161D"/>
    <w:rsid w:val="00DF3DA7"/>
    <w:rsid w:val="00E62734"/>
    <w:rsid w:val="00F70E5A"/>
    <w:rsid w:val="00F9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C031C"/>
  <w15:docId w15:val="{A67D2E9F-E072-4403-B6AF-E59467A56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5CE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A25CE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C1F63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C325E"/>
    <w:pPr>
      <w:keepNext/>
      <w:keepLines/>
      <w:spacing w:before="480" w:after="0"/>
      <w:outlineLvl w:val="1"/>
    </w:pPr>
    <w:rPr>
      <w:rFonts w:eastAsiaTheme="majorEastAsia" w:cstheme="majorBidi"/>
      <w:b/>
      <w:bCs/>
      <w:color w:val="1C1F63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1C1F63"/>
    </w:rPr>
  </w:style>
  <w:style w:type="paragraph" w:styleId="Heading4">
    <w:name w:val="heading 4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1C1F63"/>
    </w:rPr>
  </w:style>
  <w:style w:type="paragraph" w:styleId="Heading5">
    <w:name w:val="heading 5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4"/>
    </w:pPr>
    <w:rPr>
      <w:rFonts w:eastAsiaTheme="majorEastAsia" w:cstheme="majorBidi"/>
      <w:iCs/>
      <w:color w:val="1C1F63"/>
    </w:rPr>
  </w:style>
  <w:style w:type="paragraph" w:styleId="Heading6">
    <w:name w:val="heading 6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5"/>
    </w:pPr>
    <w:rPr>
      <w:rFonts w:eastAsiaTheme="majorEastAsia" w:cstheme="majorBidi"/>
      <w:color w:val="1C1F63"/>
    </w:rPr>
  </w:style>
  <w:style w:type="paragraph" w:styleId="Heading7">
    <w:name w:val="heading 7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6"/>
    </w:pPr>
    <w:rPr>
      <w:rFonts w:eastAsiaTheme="majorEastAsia" w:cstheme="majorBidi"/>
      <w:color w:val="1C1F63"/>
    </w:rPr>
  </w:style>
  <w:style w:type="paragraph" w:styleId="Heading8">
    <w:name w:val="heading 8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7"/>
    </w:pPr>
    <w:rPr>
      <w:rFonts w:eastAsiaTheme="majorEastAsia" w:cstheme="majorBidi"/>
      <w:color w:val="1C1F63"/>
    </w:rPr>
  </w:style>
  <w:style w:type="paragraph" w:styleId="Heading9">
    <w:name w:val="heading 9"/>
    <w:basedOn w:val="Normal"/>
    <w:next w:val="BodyText"/>
    <w:uiPriority w:val="9"/>
    <w:unhideWhenUsed/>
    <w:qFormat/>
    <w:rsid w:val="00DF161D"/>
    <w:pPr>
      <w:keepNext/>
      <w:keepLines/>
      <w:spacing w:before="200" w:after="0"/>
      <w:outlineLvl w:val="8"/>
    </w:pPr>
    <w:rPr>
      <w:rFonts w:eastAsiaTheme="majorEastAsia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5CE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5CE0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1C1F6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25CE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A25CE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A25CE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5CE0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5C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F70E5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70E5A"/>
    <w:rPr>
      <w:rFonts w:ascii="Arial" w:hAnsi="Arial"/>
    </w:rPr>
  </w:style>
  <w:style w:type="paragraph" w:styleId="Footer">
    <w:name w:val="footer"/>
    <w:basedOn w:val="Normal"/>
    <w:link w:val="FooterChar"/>
    <w:rsid w:val="00F70E5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70E5A"/>
    <w:rPr>
      <w:rFonts w:ascii="Arial" w:hAnsi="Arial"/>
    </w:rPr>
  </w:style>
  <w:style w:type="table" w:styleId="TableGrid">
    <w:name w:val="Table Grid"/>
    <w:basedOn w:val="TableNormal"/>
    <w:rsid w:val="00D432A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45FD19D15EEB4F856804E30AE6C910" ma:contentTypeVersion="19" ma:contentTypeDescription="Create a new document." ma:contentTypeScope="" ma:versionID="c46255a99c72d0de6965ece9445551b0">
  <xsd:schema xmlns:xsd="http://www.w3.org/2001/XMLSchema" xmlns:xs="http://www.w3.org/2001/XMLSchema" xmlns:p="http://schemas.microsoft.com/office/2006/metadata/properties" xmlns:ns2="2cb04cb6-fd46-45ab-a0b1-cdeedec8e6ae" xmlns:ns3="53d9a618-c0fc-4378-be70-69d4cc9b9182" xmlns:ns4="b4ff75f0-9bd5-40ee-9010-33523d454cfa" targetNamespace="http://schemas.microsoft.com/office/2006/metadata/properties" ma:root="true" ma:fieldsID="98ddafb2fddb26920fa32bfe788e6dc1" ns2:_="" ns3:_="" ns4:_="">
    <xsd:import namespace="2cb04cb6-fd46-45ab-a0b1-cdeedec8e6ae"/>
    <xsd:import namespace="53d9a618-c0fc-4378-be70-69d4cc9b9182"/>
    <xsd:import namespace="b4ff75f0-9bd5-40ee-9010-33523d454c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Sensitivedata" minOccurs="0"/>
                <xsd:element ref="ns2:Retention_x0020_end_x0020_date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b04cb6-fd46-45ab-a0b1-cdeedec8e6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0f5359-d226-4d63-80c6-79d877f0b9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nsitivedata" ma:index="24" nillable="true" ma:displayName="Sensitive data" ma:default="0" ma:format="Dropdown" ma:internalName="Sensitivedata">
      <xsd:simpleType>
        <xsd:restriction base="dms:Boolean"/>
      </xsd:simpleType>
    </xsd:element>
    <xsd:element name="Retention_x0020_end_x0020_date" ma:index="25" nillable="true" ma:displayName="Retention end date" ma:format="DateOnly" ma:internalName="Retention_x0020_end_x0020_date">
      <xsd:simpleType>
        <xsd:restriction base="dms:DateTime"/>
      </xsd:simpleType>
    </xsd:element>
    <xsd:element name="Notes" ma:index="2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9a618-c0fc-4378-be70-69d4cc9b9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f75f0-9bd5-40ee-9010-33523d454cf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b0c769a-4968-4665-8a39-d9dda0936470}" ma:internalName="TaxCatchAll" ma:showField="CatchAllData" ma:web="53d9a618-c0fc-4378-be70-69d4cc9b91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tention_x0020_end_x0020_date xmlns="2cb04cb6-fd46-45ab-a0b1-cdeedec8e6ae" xsi:nil="true"/>
    <TaxCatchAll xmlns="b4ff75f0-9bd5-40ee-9010-33523d454cfa" xsi:nil="true"/>
    <Sensitivedata xmlns="2cb04cb6-fd46-45ab-a0b1-cdeedec8e6ae">false</Sensitivedata>
    <lcf76f155ced4ddcb4097134ff3c332f xmlns="2cb04cb6-fd46-45ab-a0b1-cdeedec8e6ae">
      <Terms xmlns="http://schemas.microsoft.com/office/infopath/2007/PartnerControls"/>
    </lcf76f155ced4ddcb4097134ff3c332f>
    <Notes xmlns="2cb04cb6-fd46-45ab-a0b1-cdeedec8e6a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C49ED-9357-4C80-8FC0-E2A210238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b04cb6-fd46-45ab-a0b1-cdeedec8e6ae"/>
    <ds:schemaRef ds:uri="53d9a618-c0fc-4378-be70-69d4cc9b9182"/>
    <ds:schemaRef ds:uri="b4ff75f0-9bd5-40ee-9010-33523d454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8D8271-8D24-4B84-874E-B6BC60C89D3C}">
  <ds:schemaRefs>
    <ds:schemaRef ds:uri="http://schemas.microsoft.com/office/2006/metadata/properties"/>
    <ds:schemaRef ds:uri="http://schemas.microsoft.com/office/infopath/2007/PartnerControls"/>
    <ds:schemaRef ds:uri="2cb04cb6-fd46-45ab-a0b1-cdeedec8e6ae"/>
    <ds:schemaRef ds:uri="b4ff75f0-9bd5-40ee-9010-33523d454cfa"/>
  </ds:schemaRefs>
</ds:datastoreItem>
</file>

<file path=customXml/itemProps3.xml><?xml version="1.0" encoding="utf-8"?>
<ds:datastoreItem xmlns:ds="http://schemas.openxmlformats.org/officeDocument/2006/customXml" ds:itemID="{A15DD4A3-BF6D-4DC7-9ED1-CE8B10F95D8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3AFDB4-4B87-4E22-B681-F1EAD6C72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ral PNA Locality Profile</dc:title>
  <dc:creator/>
  <cp:keywords/>
  <cp:lastModifiedBy>Cecilia Puech</cp:lastModifiedBy>
  <cp:revision>22</cp:revision>
  <dcterms:created xsi:type="dcterms:W3CDTF">2025-02-04T13:29:00Z</dcterms:created>
  <dcterms:modified xsi:type="dcterms:W3CDTF">2025-02-2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245FD19D15EEB4F856804E30AE6C910</vt:lpwstr>
  </property>
  <property fmtid="{D5CDD505-2E9C-101B-9397-08002B2CF9AE}" pid="10" name="MediaServiceImageTags">
    <vt:lpwstr/>
  </property>
</Properties>
</file>